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007E6F" w14:textId="6F8BED34" w:rsidR="002C2D1B" w:rsidRPr="00F24507" w:rsidRDefault="002C2D1B" w:rsidP="00DF610E">
      <w:pPr>
        <w:pStyle w:val="Title"/>
        <w:jc w:val="center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Assignment 3</w:t>
      </w:r>
    </w:p>
    <w:p w14:paraId="48FF5079" w14:textId="5961B2AE" w:rsidR="00FE370B" w:rsidRPr="00F24507" w:rsidRDefault="00DF610E" w:rsidP="00DF610E">
      <w:pPr>
        <w:pStyle w:val="Heading1"/>
        <w:rPr>
          <w:rFonts w:ascii="Times New Roman" w:hAnsi="Times New Roman" w:cs="Times New Roman"/>
          <w:b/>
        </w:rPr>
      </w:pPr>
      <w:r w:rsidRPr="00F24507">
        <w:rPr>
          <w:rFonts w:ascii="Times New Roman" w:hAnsi="Times New Roman" w:cs="Times New Roman"/>
          <w:b/>
        </w:rPr>
        <w:t>Question 1</w:t>
      </w:r>
    </w:p>
    <w:p w14:paraId="05BF1E3B" w14:textId="2AD34D93" w:rsidR="00CA7FBD" w:rsidRPr="00F24507" w:rsidRDefault="00CA7FBD" w:rsidP="00DF610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Consider the following LP problem, in which</w:t>
      </w:r>
      <w:r w:rsidR="00811ACF" w:rsidRPr="00F24507">
        <w:rPr>
          <w:rFonts w:ascii="Times New Roman" w:hAnsi="Times New Roman" w:cs="Times New Roman"/>
        </w:rPr>
        <w:t xml:space="preserve"> X and Y denote the number of units of products X and Y to produce, respectively:</w:t>
      </w:r>
    </w:p>
    <w:p w14:paraId="0FF782F8" w14:textId="77777777" w:rsidR="00811ACF" w:rsidRPr="00F24507" w:rsidRDefault="00811ACF" w:rsidP="00FD7384">
      <w:pPr>
        <w:ind w:firstLine="36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Maximize profit = $5X+$5Y</w:t>
      </w:r>
    </w:p>
    <w:p w14:paraId="25682D27" w14:textId="77777777" w:rsidR="00811ACF" w:rsidRPr="00F24507" w:rsidRDefault="00811ACF" w:rsidP="00FD7384">
      <w:pPr>
        <w:ind w:firstLine="36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Subject to the constraints</w:t>
      </w:r>
    </w:p>
    <w:p w14:paraId="2898E878" w14:textId="77777777" w:rsidR="00811ACF" w:rsidRPr="00F24507" w:rsidRDefault="00811ACF" w:rsidP="00FD7384">
      <w:pPr>
        <w:ind w:firstLine="72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2X+3Y &lt;= 60 (resource 1)</w:t>
      </w:r>
    </w:p>
    <w:p w14:paraId="0D1AF905" w14:textId="77777777" w:rsidR="00811ACF" w:rsidRPr="00F24507" w:rsidRDefault="00811ACF" w:rsidP="00FD7384">
      <w:pPr>
        <w:ind w:left="72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4X+2Y &lt;= 80 (resource 2)</w:t>
      </w:r>
    </w:p>
    <w:p w14:paraId="5ECFFBD9" w14:textId="77777777" w:rsidR="00811ACF" w:rsidRPr="00F24507" w:rsidRDefault="00811ACF" w:rsidP="00FD7384">
      <w:pPr>
        <w:ind w:firstLine="72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X          &lt;= 18 (resource 3)</w:t>
      </w:r>
    </w:p>
    <w:p w14:paraId="6BFD9529" w14:textId="3418FE05" w:rsidR="00811ACF" w:rsidRPr="00F24507" w:rsidRDefault="00811ACF" w:rsidP="00FD7384">
      <w:pPr>
        <w:ind w:firstLine="720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X,</w:t>
      </w:r>
      <w:r w:rsidR="0058795A" w:rsidRPr="00F24507">
        <w:rPr>
          <w:rFonts w:ascii="Times New Roman" w:hAnsi="Times New Roman" w:cs="Times New Roman"/>
        </w:rPr>
        <w:t xml:space="preserve"> </w:t>
      </w:r>
      <w:r w:rsidRPr="00F24507">
        <w:rPr>
          <w:rFonts w:ascii="Times New Roman" w:hAnsi="Times New Roman" w:cs="Times New Roman"/>
        </w:rPr>
        <w:t xml:space="preserve">Y     </w:t>
      </w:r>
      <w:r w:rsidR="00F24507">
        <w:rPr>
          <w:rFonts w:ascii="Times New Roman" w:hAnsi="Times New Roman" w:cs="Times New Roman"/>
        </w:rPr>
        <w:t xml:space="preserve"> </w:t>
      </w:r>
      <w:r w:rsidRPr="00F24507">
        <w:rPr>
          <w:rFonts w:ascii="Times New Roman" w:hAnsi="Times New Roman" w:cs="Times New Roman"/>
        </w:rPr>
        <w:t>&gt;= 0</w:t>
      </w:r>
      <w:proofErr w:type="gramStart"/>
      <w:r w:rsidRPr="00F24507">
        <w:rPr>
          <w:rFonts w:ascii="Times New Roman" w:hAnsi="Times New Roman" w:cs="Times New Roman"/>
        </w:rPr>
        <w:t xml:space="preserve">   (</w:t>
      </w:r>
      <w:proofErr w:type="gramEnd"/>
      <w:r w:rsidRPr="00F24507">
        <w:rPr>
          <w:rFonts w:ascii="Times New Roman" w:hAnsi="Times New Roman" w:cs="Times New Roman"/>
        </w:rPr>
        <w:t>nonnegativity)</w:t>
      </w:r>
    </w:p>
    <w:p w14:paraId="7A504438" w14:textId="77777777" w:rsidR="00064A92" w:rsidRPr="00F24507" w:rsidRDefault="00064A92" w:rsidP="00FD7384">
      <w:p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The Excel Sensitivity Report for this problem is shown below.</w:t>
      </w:r>
    </w:p>
    <w:p w14:paraId="223B2A43" w14:textId="5B836A51" w:rsidR="009C547A" w:rsidRPr="00F24507" w:rsidRDefault="009C547A">
      <w:p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Variable Cells</w:t>
      </w:r>
      <w:r w:rsidR="00FD7384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  <w:tblCaption w:val="Variable Cells"/>
      </w:tblPr>
      <w:tblGrid>
        <w:gridCol w:w="713"/>
        <w:gridCol w:w="1671"/>
        <w:gridCol w:w="766"/>
        <w:gridCol w:w="1066"/>
        <w:gridCol w:w="1243"/>
        <w:gridCol w:w="1158"/>
        <w:gridCol w:w="1209"/>
      </w:tblGrid>
      <w:tr w:rsidR="0058795A" w:rsidRPr="00F24507" w14:paraId="40F130F1" w14:textId="77777777" w:rsidTr="0058795A">
        <w:trPr>
          <w:tblHeader/>
        </w:trPr>
        <w:tc>
          <w:tcPr>
            <w:tcW w:w="713" w:type="dxa"/>
          </w:tcPr>
          <w:p w14:paraId="27C3B31C" w14:textId="680DA025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Cell</w:t>
            </w:r>
          </w:p>
        </w:tc>
        <w:tc>
          <w:tcPr>
            <w:tcW w:w="1671" w:type="dxa"/>
          </w:tcPr>
          <w:p w14:paraId="19BB023B" w14:textId="6DC58E92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738" w:type="dxa"/>
          </w:tcPr>
          <w:p w14:paraId="365148BB" w14:textId="4EFB5CCB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Final Value</w:t>
            </w:r>
          </w:p>
        </w:tc>
        <w:tc>
          <w:tcPr>
            <w:tcW w:w="1066" w:type="dxa"/>
          </w:tcPr>
          <w:p w14:paraId="676009B8" w14:textId="1C23A500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Reduced Cost</w:t>
            </w:r>
          </w:p>
        </w:tc>
        <w:tc>
          <w:tcPr>
            <w:tcW w:w="1206" w:type="dxa"/>
          </w:tcPr>
          <w:p w14:paraId="6A61C53D" w14:textId="1E7DAEE5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Objective Coefficient</w:t>
            </w:r>
          </w:p>
        </w:tc>
        <w:tc>
          <w:tcPr>
            <w:tcW w:w="1132" w:type="dxa"/>
          </w:tcPr>
          <w:p w14:paraId="43D8967E" w14:textId="56AB3C04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Allowable Increase</w:t>
            </w:r>
          </w:p>
        </w:tc>
        <w:tc>
          <w:tcPr>
            <w:tcW w:w="1209" w:type="dxa"/>
          </w:tcPr>
          <w:p w14:paraId="671237BD" w14:textId="022A4178" w:rsidR="009C547A" w:rsidRPr="00F24507" w:rsidRDefault="009C547A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Allowable Decrease</w:t>
            </w:r>
          </w:p>
        </w:tc>
      </w:tr>
      <w:tr w:rsidR="0058795A" w:rsidRPr="00F24507" w14:paraId="40A7F95C" w14:textId="77777777" w:rsidTr="0058795A">
        <w:tc>
          <w:tcPr>
            <w:tcW w:w="713" w:type="dxa"/>
          </w:tcPr>
          <w:p w14:paraId="7FEF5AE0" w14:textId="680AA9BC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$B$4</w:t>
            </w:r>
          </w:p>
        </w:tc>
        <w:tc>
          <w:tcPr>
            <w:tcW w:w="1671" w:type="dxa"/>
          </w:tcPr>
          <w:p w14:paraId="1C7E2E9A" w14:textId="03065F75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Solution value X</w:t>
            </w:r>
          </w:p>
        </w:tc>
        <w:tc>
          <w:tcPr>
            <w:tcW w:w="738" w:type="dxa"/>
          </w:tcPr>
          <w:p w14:paraId="2FCE7ABA" w14:textId="0AAE876B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1066" w:type="dxa"/>
          </w:tcPr>
          <w:p w14:paraId="1F46EE90" w14:textId="48972913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06" w:type="dxa"/>
          </w:tcPr>
          <w:p w14:paraId="7F3ADE9A" w14:textId="66F4323B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5.00</w:t>
            </w:r>
          </w:p>
        </w:tc>
        <w:tc>
          <w:tcPr>
            <w:tcW w:w="1132" w:type="dxa"/>
          </w:tcPr>
          <w:p w14:paraId="107AC76A" w14:textId="70E93CF2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5.00</w:t>
            </w:r>
          </w:p>
        </w:tc>
        <w:tc>
          <w:tcPr>
            <w:tcW w:w="1209" w:type="dxa"/>
          </w:tcPr>
          <w:p w14:paraId="5140DE96" w14:textId="2A1E4E2B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.67</w:t>
            </w:r>
          </w:p>
        </w:tc>
      </w:tr>
      <w:tr w:rsidR="0058795A" w:rsidRPr="00F24507" w14:paraId="72A96827" w14:textId="77777777" w:rsidTr="0058795A">
        <w:tc>
          <w:tcPr>
            <w:tcW w:w="713" w:type="dxa"/>
          </w:tcPr>
          <w:p w14:paraId="0716023C" w14:textId="00E1DC38" w:rsidR="009C547A" w:rsidRPr="00F24507" w:rsidRDefault="009C547A" w:rsidP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$C$4</w:t>
            </w:r>
          </w:p>
        </w:tc>
        <w:tc>
          <w:tcPr>
            <w:tcW w:w="1671" w:type="dxa"/>
          </w:tcPr>
          <w:p w14:paraId="72607A08" w14:textId="2688C56D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Solution value Y</w:t>
            </w:r>
          </w:p>
        </w:tc>
        <w:tc>
          <w:tcPr>
            <w:tcW w:w="738" w:type="dxa"/>
          </w:tcPr>
          <w:p w14:paraId="7A36749F" w14:textId="0914EE4B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0.00</w:t>
            </w:r>
          </w:p>
        </w:tc>
        <w:tc>
          <w:tcPr>
            <w:tcW w:w="1066" w:type="dxa"/>
          </w:tcPr>
          <w:p w14:paraId="1624F160" w14:textId="469E4877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06" w:type="dxa"/>
          </w:tcPr>
          <w:p w14:paraId="224C9BDC" w14:textId="1B5ECA81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5.00</w:t>
            </w:r>
          </w:p>
        </w:tc>
        <w:tc>
          <w:tcPr>
            <w:tcW w:w="1132" w:type="dxa"/>
          </w:tcPr>
          <w:p w14:paraId="7004124C" w14:textId="3ED405ED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2.50</w:t>
            </w:r>
          </w:p>
        </w:tc>
        <w:tc>
          <w:tcPr>
            <w:tcW w:w="1209" w:type="dxa"/>
          </w:tcPr>
          <w:p w14:paraId="673EE378" w14:textId="67A99C97" w:rsidR="009C547A" w:rsidRPr="00F24507" w:rsidRDefault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2.50</w:t>
            </w:r>
          </w:p>
        </w:tc>
      </w:tr>
    </w:tbl>
    <w:p w14:paraId="27E386C2" w14:textId="77777777" w:rsidR="009C547A" w:rsidRPr="00F24507" w:rsidRDefault="009C547A">
      <w:pPr>
        <w:rPr>
          <w:rFonts w:ascii="Times New Roman" w:hAnsi="Times New Roman" w:cs="Times New Roman"/>
        </w:rPr>
      </w:pPr>
    </w:p>
    <w:p w14:paraId="52D1073C" w14:textId="5B9281A9" w:rsidR="009C547A" w:rsidRPr="00F24507" w:rsidRDefault="009C547A">
      <w:p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Constraints</w:t>
      </w:r>
      <w:r w:rsidR="00FD7384"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592"/>
        <w:gridCol w:w="766"/>
        <w:gridCol w:w="1035"/>
        <w:gridCol w:w="1243"/>
        <w:gridCol w:w="1158"/>
        <w:gridCol w:w="1164"/>
      </w:tblGrid>
      <w:tr w:rsidR="0058795A" w:rsidRPr="00F24507" w14:paraId="66A4F9AF" w14:textId="77777777" w:rsidTr="0058795A">
        <w:trPr>
          <w:tblHeader/>
        </w:trPr>
        <w:tc>
          <w:tcPr>
            <w:tcW w:w="715" w:type="dxa"/>
          </w:tcPr>
          <w:p w14:paraId="50125124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Cell</w:t>
            </w:r>
          </w:p>
        </w:tc>
        <w:tc>
          <w:tcPr>
            <w:tcW w:w="1592" w:type="dxa"/>
          </w:tcPr>
          <w:p w14:paraId="69BF9FED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Name</w:t>
            </w:r>
          </w:p>
        </w:tc>
        <w:tc>
          <w:tcPr>
            <w:tcW w:w="738" w:type="dxa"/>
          </w:tcPr>
          <w:p w14:paraId="77673CBB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Final Value</w:t>
            </w:r>
          </w:p>
        </w:tc>
        <w:tc>
          <w:tcPr>
            <w:tcW w:w="1008" w:type="dxa"/>
          </w:tcPr>
          <w:p w14:paraId="4E91D8E1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Reduced Cost</w:t>
            </w:r>
          </w:p>
        </w:tc>
        <w:tc>
          <w:tcPr>
            <w:tcW w:w="1206" w:type="dxa"/>
          </w:tcPr>
          <w:p w14:paraId="4C3A0ED2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Objective Coefficient</w:t>
            </w:r>
          </w:p>
        </w:tc>
        <w:tc>
          <w:tcPr>
            <w:tcW w:w="1132" w:type="dxa"/>
          </w:tcPr>
          <w:p w14:paraId="6A577B62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Allowable Increase</w:t>
            </w:r>
          </w:p>
        </w:tc>
        <w:tc>
          <w:tcPr>
            <w:tcW w:w="1164" w:type="dxa"/>
          </w:tcPr>
          <w:p w14:paraId="39254A6D" w14:textId="77777777" w:rsidR="009C547A" w:rsidRPr="00F24507" w:rsidRDefault="009C547A" w:rsidP="00944699">
            <w:pPr>
              <w:rPr>
                <w:rFonts w:ascii="Times New Roman" w:hAnsi="Times New Roman" w:cs="Times New Roman"/>
                <w:b/>
              </w:rPr>
            </w:pPr>
            <w:r w:rsidRPr="00F24507">
              <w:rPr>
                <w:rFonts w:ascii="Times New Roman" w:hAnsi="Times New Roman" w:cs="Times New Roman"/>
                <w:b/>
              </w:rPr>
              <w:t>Allowable Decrease</w:t>
            </w:r>
          </w:p>
        </w:tc>
      </w:tr>
      <w:tr w:rsidR="0058795A" w:rsidRPr="00F24507" w14:paraId="3E198552" w14:textId="77777777" w:rsidTr="0058795A">
        <w:tc>
          <w:tcPr>
            <w:tcW w:w="715" w:type="dxa"/>
          </w:tcPr>
          <w:p w14:paraId="620B905B" w14:textId="5AF4A952" w:rsidR="009C547A" w:rsidRPr="00F24507" w:rsidRDefault="009C547A" w:rsidP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$D$7</w:t>
            </w:r>
          </w:p>
        </w:tc>
        <w:tc>
          <w:tcPr>
            <w:tcW w:w="1592" w:type="dxa"/>
          </w:tcPr>
          <w:p w14:paraId="70ADCE78" w14:textId="3754247B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Resource 1</w:t>
            </w:r>
          </w:p>
        </w:tc>
        <w:tc>
          <w:tcPr>
            <w:tcW w:w="738" w:type="dxa"/>
          </w:tcPr>
          <w:p w14:paraId="56D6C282" w14:textId="5A58E0C3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60.00</w:t>
            </w:r>
          </w:p>
        </w:tc>
        <w:tc>
          <w:tcPr>
            <w:tcW w:w="1008" w:type="dxa"/>
          </w:tcPr>
          <w:p w14:paraId="07F0EB3E" w14:textId="352D6CE6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.25</w:t>
            </w:r>
          </w:p>
        </w:tc>
        <w:tc>
          <w:tcPr>
            <w:tcW w:w="1206" w:type="dxa"/>
          </w:tcPr>
          <w:p w14:paraId="407D6039" w14:textId="5CA46549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60.00</w:t>
            </w:r>
          </w:p>
        </w:tc>
        <w:tc>
          <w:tcPr>
            <w:tcW w:w="1132" w:type="dxa"/>
          </w:tcPr>
          <w:p w14:paraId="24E1351D" w14:textId="19D37697" w:rsidR="009C547A" w:rsidRPr="00F24507" w:rsidRDefault="0058795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60.00</w:t>
            </w:r>
          </w:p>
        </w:tc>
        <w:tc>
          <w:tcPr>
            <w:tcW w:w="1164" w:type="dxa"/>
          </w:tcPr>
          <w:p w14:paraId="6EBF5B2B" w14:textId="7FC93B19" w:rsidR="009C547A" w:rsidRPr="00F24507" w:rsidRDefault="009C547A" w:rsidP="0058795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</w:t>
            </w:r>
            <w:r w:rsidR="0058795A" w:rsidRPr="00F24507">
              <w:rPr>
                <w:rFonts w:ascii="Times New Roman" w:hAnsi="Times New Roman" w:cs="Times New Roman"/>
              </w:rPr>
              <w:t>2</w:t>
            </w:r>
            <w:r w:rsidRPr="00F24507">
              <w:rPr>
                <w:rFonts w:ascii="Times New Roman" w:hAnsi="Times New Roman" w:cs="Times New Roman"/>
              </w:rPr>
              <w:t>.</w:t>
            </w:r>
            <w:r w:rsidR="0058795A" w:rsidRPr="00F24507">
              <w:rPr>
                <w:rFonts w:ascii="Times New Roman" w:hAnsi="Times New Roman" w:cs="Times New Roman"/>
              </w:rPr>
              <w:t>00</w:t>
            </w:r>
          </w:p>
        </w:tc>
      </w:tr>
      <w:tr w:rsidR="0058795A" w:rsidRPr="00F24507" w14:paraId="3DECA289" w14:textId="77777777" w:rsidTr="0058795A">
        <w:trPr>
          <w:trHeight w:val="296"/>
        </w:trPr>
        <w:tc>
          <w:tcPr>
            <w:tcW w:w="715" w:type="dxa"/>
          </w:tcPr>
          <w:p w14:paraId="741C68A3" w14:textId="45E4B5DC" w:rsidR="009C547A" w:rsidRPr="00F24507" w:rsidRDefault="009C547A" w:rsidP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$D$8</w:t>
            </w:r>
          </w:p>
        </w:tc>
        <w:tc>
          <w:tcPr>
            <w:tcW w:w="1592" w:type="dxa"/>
          </w:tcPr>
          <w:p w14:paraId="00E72ADB" w14:textId="375FF9AB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Resource 2</w:t>
            </w:r>
          </w:p>
        </w:tc>
        <w:tc>
          <w:tcPr>
            <w:tcW w:w="738" w:type="dxa"/>
          </w:tcPr>
          <w:p w14:paraId="3F63CDEE" w14:textId="69793E62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80.00</w:t>
            </w:r>
          </w:p>
        </w:tc>
        <w:tc>
          <w:tcPr>
            <w:tcW w:w="1008" w:type="dxa"/>
          </w:tcPr>
          <w:p w14:paraId="72DFEA0B" w14:textId="6B4EE60B" w:rsidR="009C547A" w:rsidRPr="00F24507" w:rsidRDefault="009C547A" w:rsidP="009C547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1206" w:type="dxa"/>
          </w:tcPr>
          <w:p w14:paraId="13229159" w14:textId="7652F10F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80.00</w:t>
            </w:r>
          </w:p>
        </w:tc>
        <w:tc>
          <w:tcPr>
            <w:tcW w:w="1132" w:type="dxa"/>
          </w:tcPr>
          <w:p w14:paraId="302EC5CB" w14:textId="1D8CE459" w:rsidR="009C547A" w:rsidRPr="00F24507" w:rsidRDefault="0058795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8.00</w:t>
            </w:r>
          </w:p>
        </w:tc>
        <w:tc>
          <w:tcPr>
            <w:tcW w:w="1164" w:type="dxa"/>
          </w:tcPr>
          <w:p w14:paraId="0D66DB02" w14:textId="221F5D1C" w:rsidR="009C547A" w:rsidRPr="00F24507" w:rsidRDefault="0058795A" w:rsidP="0058795A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40</w:t>
            </w:r>
            <w:r w:rsidR="009C547A" w:rsidRPr="00F24507">
              <w:rPr>
                <w:rFonts w:ascii="Times New Roman" w:hAnsi="Times New Roman" w:cs="Times New Roman"/>
              </w:rPr>
              <w:t>.</w:t>
            </w:r>
            <w:r w:rsidRPr="00F24507">
              <w:rPr>
                <w:rFonts w:ascii="Times New Roman" w:hAnsi="Times New Roman" w:cs="Times New Roman"/>
              </w:rPr>
              <w:t>0</w:t>
            </w:r>
            <w:r w:rsidR="009C547A" w:rsidRPr="00F24507">
              <w:rPr>
                <w:rFonts w:ascii="Times New Roman" w:hAnsi="Times New Roman" w:cs="Times New Roman"/>
              </w:rPr>
              <w:t>0</w:t>
            </w:r>
          </w:p>
        </w:tc>
      </w:tr>
      <w:tr w:rsidR="009C547A" w:rsidRPr="00F24507" w14:paraId="256714A1" w14:textId="77777777" w:rsidTr="0058795A">
        <w:trPr>
          <w:trHeight w:val="242"/>
        </w:trPr>
        <w:tc>
          <w:tcPr>
            <w:tcW w:w="715" w:type="dxa"/>
          </w:tcPr>
          <w:p w14:paraId="2ED06C60" w14:textId="184F5C5C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$D$9</w:t>
            </w:r>
          </w:p>
        </w:tc>
        <w:tc>
          <w:tcPr>
            <w:tcW w:w="1592" w:type="dxa"/>
          </w:tcPr>
          <w:p w14:paraId="0CDA629D" w14:textId="16916F4D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Resource 3</w:t>
            </w:r>
          </w:p>
        </w:tc>
        <w:tc>
          <w:tcPr>
            <w:tcW w:w="738" w:type="dxa"/>
          </w:tcPr>
          <w:p w14:paraId="3105DC4E" w14:textId="6B5B2A7D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5.00</w:t>
            </w:r>
          </w:p>
        </w:tc>
        <w:tc>
          <w:tcPr>
            <w:tcW w:w="1008" w:type="dxa"/>
          </w:tcPr>
          <w:p w14:paraId="48E169D0" w14:textId="3FC7C9E0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06" w:type="dxa"/>
          </w:tcPr>
          <w:p w14:paraId="0AA5235D" w14:textId="66F6BDE3" w:rsidR="009C547A" w:rsidRPr="00F24507" w:rsidRDefault="009C547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8.00</w:t>
            </w:r>
          </w:p>
        </w:tc>
        <w:tc>
          <w:tcPr>
            <w:tcW w:w="1132" w:type="dxa"/>
          </w:tcPr>
          <w:p w14:paraId="7C4A4F3E" w14:textId="4120E4B4" w:rsidR="009C547A" w:rsidRPr="00F24507" w:rsidRDefault="0058795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1E+30</w:t>
            </w:r>
          </w:p>
        </w:tc>
        <w:tc>
          <w:tcPr>
            <w:tcW w:w="1164" w:type="dxa"/>
          </w:tcPr>
          <w:p w14:paraId="49CF0106" w14:textId="25F293FA" w:rsidR="009C547A" w:rsidRPr="00F24507" w:rsidRDefault="0058795A" w:rsidP="00944699">
            <w:pPr>
              <w:rPr>
                <w:rFonts w:ascii="Times New Roman" w:hAnsi="Times New Roman" w:cs="Times New Roman"/>
              </w:rPr>
            </w:pPr>
            <w:r w:rsidRPr="00F24507">
              <w:rPr>
                <w:rFonts w:ascii="Times New Roman" w:hAnsi="Times New Roman" w:cs="Times New Roman"/>
              </w:rPr>
              <w:t>3.00</w:t>
            </w:r>
          </w:p>
        </w:tc>
      </w:tr>
    </w:tbl>
    <w:p w14:paraId="74562222" w14:textId="336F31E7" w:rsidR="00064A92" w:rsidRDefault="0056619E">
      <w:p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45A5905E" wp14:editId="13FEFDB0">
            <wp:simplePos x="0" y="0"/>
            <wp:positionH relativeFrom="column">
              <wp:posOffset>0</wp:posOffset>
            </wp:positionH>
            <wp:positionV relativeFrom="paragraph">
              <wp:posOffset>405448</wp:posOffset>
            </wp:positionV>
            <wp:extent cx="4892675" cy="1520825"/>
            <wp:effectExtent l="0" t="0" r="3175" b="3175"/>
            <wp:wrapNone/>
            <wp:docPr id="314791222" name="Picture 2" descr="A screenshot of a spreadshe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91222" name="Picture 2" descr="A screenshot of a spreadsheet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675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F90FAB" w14:textId="31ADD433" w:rsidR="005436C7" w:rsidRPr="00F24507" w:rsidRDefault="0003607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4B263CB" wp14:editId="0F7D973F">
            <wp:extent cx="5576928" cy="3238524"/>
            <wp:effectExtent l="0" t="0" r="5080" b="0"/>
            <wp:docPr id="654794898" name="Picture 1" descr="A screenshot of 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794898" name="Picture 1" descr="A screenshot of a report&#10;&#10;AI-generated content may be incorrect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928" cy="3238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F01E8" w14:textId="00509318" w:rsidR="00DF610E" w:rsidRPr="00F24507" w:rsidRDefault="00DF610E" w:rsidP="00DF610E">
      <w:pPr>
        <w:pStyle w:val="Heading2"/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Sub</w:t>
      </w:r>
      <w:r w:rsidR="00991C1B">
        <w:rPr>
          <w:rFonts w:ascii="Times New Roman" w:hAnsi="Times New Roman" w:cs="Times New Roman"/>
        </w:rPr>
        <w:t>-</w:t>
      </w:r>
      <w:r w:rsidRPr="00F24507">
        <w:rPr>
          <w:rFonts w:ascii="Times New Roman" w:hAnsi="Times New Roman" w:cs="Times New Roman"/>
        </w:rPr>
        <w:t>questions</w:t>
      </w:r>
    </w:p>
    <w:p w14:paraId="2768740E" w14:textId="77777777" w:rsidR="00064A92" w:rsidRPr="00F24507" w:rsidRDefault="00064A92">
      <w:p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Calculate the explain what happens to the optimal solution for each of the following situations. Each question is independent of the other questions.</w:t>
      </w:r>
    </w:p>
    <w:p w14:paraId="6D3900BE" w14:textId="19B246E4" w:rsidR="00015BF6" w:rsidRDefault="00015BF6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What is the optimal solution to this problem?</w:t>
      </w:r>
    </w:p>
    <w:p w14:paraId="3A149B90" w14:textId="243A86D7" w:rsidR="000C731C" w:rsidRPr="000C731C" w:rsidRDefault="000C731C" w:rsidP="000C731C">
      <w:pPr>
        <w:pStyle w:val="ListParagraph"/>
        <w:rPr>
          <w:rFonts w:ascii="Times New Roman" w:hAnsi="Times New Roman" w:cs="Times New Roman"/>
          <w:b/>
          <w:bCs/>
        </w:rPr>
      </w:pPr>
      <w:r w:rsidRPr="000C731C">
        <w:rPr>
          <w:rFonts w:ascii="Times New Roman" w:hAnsi="Times New Roman" w:cs="Times New Roman"/>
          <w:b/>
          <w:bCs/>
        </w:rPr>
        <w:t>The optimal solution is:</w:t>
      </w:r>
    </w:p>
    <w:p w14:paraId="0543B859" w14:textId="20943708" w:rsidR="000C731C" w:rsidRPr="000C731C" w:rsidRDefault="000C731C" w:rsidP="000C73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</w:rPr>
      </w:pPr>
      <w:r w:rsidRPr="000C731C">
        <w:rPr>
          <w:rFonts w:ascii="Times New Roman" w:hAnsi="Times New Roman" w:cs="Times New Roman"/>
          <w:b/>
          <w:bCs/>
        </w:rPr>
        <w:t>Produce 15 units of product X</w:t>
      </w:r>
    </w:p>
    <w:p w14:paraId="1203E735" w14:textId="77777777" w:rsidR="000C731C" w:rsidRDefault="000C731C" w:rsidP="000C731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</w:rPr>
      </w:pPr>
      <w:r w:rsidRPr="000C731C">
        <w:rPr>
          <w:rFonts w:ascii="Times New Roman" w:hAnsi="Times New Roman" w:cs="Times New Roman"/>
          <w:b/>
          <w:bCs/>
        </w:rPr>
        <w:t>Produce 10 units of product Y</w:t>
      </w:r>
    </w:p>
    <w:p w14:paraId="0BB60237" w14:textId="77777777" w:rsidR="000C731C" w:rsidRPr="000C731C" w:rsidRDefault="000C731C" w:rsidP="000C731C">
      <w:pPr>
        <w:pStyle w:val="ListParagraph"/>
        <w:rPr>
          <w:rFonts w:ascii="Times New Roman" w:hAnsi="Times New Roman" w:cs="Times New Roman"/>
          <w:b/>
          <w:bCs/>
        </w:rPr>
      </w:pPr>
    </w:p>
    <w:p w14:paraId="4B918700" w14:textId="6154F317" w:rsidR="00473F09" w:rsidRPr="00702579" w:rsidRDefault="000C731C" w:rsidP="00702579">
      <w:pPr>
        <w:pStyle w:val="ListParagraph"/>
        <w:rPr>
          <w:rFonts w:ascii="Times New Roman" w:hAnsi="Times New Roman" w:cs="Times New Roman"/>
          <w:b/>
          <w:bCs/>
        </w:rPr>
      </w:pPr>
      <w:r w:rsidRPr="000C731C">
        <w:rPr>
          <w:rFonts w:ascii="Times New Roman" w:hAnsi="Times New Roman" w:cs="Times New Roman"/>
          <w:b/>
          <w:bCs/>
        </w:rPr>
        <w:t>This gives a total profit of:</w:t>
      </w:r>
    </w:p>
    <w:p w14:paraId="70724223" w14:textId="60D57387" w:rsidR="000C731C" w:rsidRDefault="000C731C" w:rsidP="000C731C">
      <w:pPr>
        <w:pStyle w:val="ListParagraph"/>
        <w:rPr>
          <w:rFonts w:ascii="Times New Roman" w:hAnsi="Times New Roman" w:cs="Times New Roman"/>
          <w:b/>
          <w:bCs/>
        </w:rPr>
      </w:pPr>
      <w:r w:rsidRPr="000C731C">
        <w:rPr>
          <w:rFonts w:ascii="Times New Roman" w:hAnsi="Times New Roman" w:cs="Times New Roman"/>
          <w:b/>
          <w:bCs/>
        </w:rPr>
        <w:t xml:space="preserve">Profit = 5(15) + 5(10) = $75 + $50 = </w:t>
      </w:r>
      <w:r w:rsidRPr="00AE6906">
        <w:rPr>
          <w:rFonts w:ascii="Times New Roman" w:hAnsi="Times New Roman" w:cs="Times New Roman"/>
          <w:b/>
          <w:bCs/>
        </w:rPr>
        <w:t>$125</w:t>
      </w:r>
    </w:p>
    <w:p w14:paraId="174A23C8" w14:textId="77777777" w:rsidR="000C731C" w:rsidRPr="000C731C" w:rsidRDefault="000C731C" w:rsidP="000C731C">
      <w:pPr>
        <w:pStyle w:val="ListParagraph"/>
        <w:rPr>
          <w:rFonts w:ascii="Times New Roman" w:hAnsi="Times New Roman" w:cs="Times New Roman"/>
          <w:b/>
          <w:bCs/>
        </w:rPr>
      </w:pPr>
    </w:p>
    <w:p w14:paraId="3EDE7A0D" w14:textId="45BA6FBB" w:rsidR="00015BF6" w:rsidRPr="00F24507" w:rsidRDefault="00015BF6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For what ranges of values, holding all else constant, could each of the objective function coefficients be changed without changing the optimal solution?</w:t>
      </w:r>
    </w:p>
    <w:p w14:paraId="29812938" w14:textId="34B069A6" w:rsidR="00934919" w:rsidRDefault="000710E3" w:rsidP="00E77BE6">
      <w:pPr>
        <w:pStyle w:val="ListParagraph"/>
        <w:rPr>
          <w:rFonts w:ascii="Times New Roman" w:hAnsi="Times New Roman" w:cs="Times New Roman"/>
          <w:b/>
          <w:bCs/>
        </w:rPr>
      </w:pPr>
      <w:r w:rsidRPr="000710E3">
        <w:rPr>
          <w:rFonts w:ascii="Times New Roman" w:hAnsi="Times New Roman" w:cs="Times New Roman"/>
          <w:b/>
          <w:bCs/>
        </w:rPr>
        <w:t xml:space="preserve">The profit per unit for product X can increase by up to $5 or decrease by up to $1.67 without changing the optimal solution. For product Y, its profit can increase or decrease by up to $2.50 and the solution would </w:t>
      </w:r>
      <w:proofErr w:type="gramStart"/>
      <w:r w:rsidRPr="000710E3">
        <w:rPr>
          <w:rFonts w:ascii="Times New Roman" w:hAnsi="Times New Roman" w:cs="Times New Roman"/>
          <w:b/>
          <w:bCs/>
        </w:rPr>
        <w:t>still remain</w:t>
      </w:r>
      <w:proofErr w:type="gramEnd"/>
      <w:r w:rsidRPr="000710E3">
        <w:rPr>
          <w:rFonts w:ascii="Times New Roman" w:hAnsi="Times New Roman" w:cs="Times New Roman"/>
          <w:b/>
          <w:bCs/>
        </w:rPr>
        <w:t xml:space="preserve"> optimal.</w:t>
      </w:r>
    </w:p>
    <w:p w14:paraId="767DBB9D" w14:textId="77777777" w:rsidR="001B578D" w:rsidRPr="00F24507" w:rsidRDefault="001B578D" w:rsidP="00E77BE6">
      <w:pPr>
        <w:pStyle w:val="ListParagraph"/>
        <w:rPr>
          <w:rFonts w:ascii="Times New Roman" w:hAnsi="Times New Roman" w:cs="Times New Roman"/>
          <w:b/>
          <w:bCs/>
        </w:rPr>
      </w:pPr>
    </w:p>
    <w:p w14:paraId="77FD1677" w14:textId="68124E7E" w:rsidR="00015BF6" w:rsidRPr="00F24507" w:rsidRDefault="00015BF6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If we could obtain one additional unit of resource 1, how would it impact profit? Over what range of RHS values could we rely upon this value?</w:t>
      </w:r>
      <w:r w:rsidR="00BB2C18" w:rsidRPr="00F24507">
        <w:rPr>
          <w:rFonts w:ascii="Times New Roman" w:hAnsi="Times New Roman" w:cs="Times New Roman"/>
        </w:rPr>
        <w:t xml:space="preserve"> </w:t>
      </w:r>
    </w:p>
    <w:p w14:paraId="15C89F0A" w14:textId="77777777" w:rsidR="0066746A" w:rsidRPr="0066746A" w:rsidRDefault="0066746A" w:rsidP="0066746A">
      <w:pPr>
        <w:pStyle w:val="ListParagraph"/>
        <w:rPr>
          <w:rFonts w:ascii="Times New Roman" w:hAnsi="Times New Roman" w:cs="Times New Roman"/>
          <w:b/>
          <w:bCs/>
        </w:rPr>
      </w:pPr>
      <w:r w:rsidRPr="0066746A">
        <w:rPr>
          <w:rFonts w:ascii="Times New Roman" w:hAnsi="Times New Roman" w:cs="Times New Roman"/>
          <w:b/>
          <w:bCs/>
        </w:rPr>
        <w:t xml:space="preserve">The shadow price of resource 1 is $1.25, so profit would </w:t>
      </w:r>
      <w:r w:rsidRPr="000710E3">
        <w:rPr>
          <w:rFonts w:ascii="Times New Roman" w:hAnsi="Times New Roman" w:cs="Times New Roman"/>
          <w:b/>
          <w:bCs/>
        </w:rPr>
        <w:t>increase</w:t>
      </w:r>
      <w:r w:rsidRPr="0066746A">
        <w:rPr>
          <w:rFonts w:ascii="Times New Roman" w:hAnsi="Times New Roman" w:cs="Times New Roman"/>
          <w:b/>
          <w:bCs/>
        </w:rPr>
        <w:t xml:space="preserve"> by $1.25 per unit added.</w:t>
      </w:r>
    </w:p>
    <w:p w14:paraId="67793663" w14:textId="6B872153" w:rsidR="0066746A" w:rsidRPr="0066746A" w:rsidRDefault="0066746A" w:rsidP="0066746A">
      <w:pPr>
        <w:pStyle w:val="ListParagraph"/>
        <w:rPr>
          <w:rFonts w:ascii="Times New Roman" w:hAnsi="Times New Roman" w:cs="Times New Roman"/>
          <w:b/>
          <w:bCs/>
        </w:rPr>
      </w:pPr>
      <w:r w:rsidRPr="0066746A">
        <w:rPr>
          <w:rFonts w:ascii="Times New Roman" w:hAnsi="Times New Roman" w:cs="Times New Roman"/>
          <w:b/>
          <w:bCs/>
        </w:rPr>
        <w:t>This is valid within the RHS range of:</w:t>
      </w:r>
    </w:p>
    <w:p w14:paraId="1A622E47" w14:textId="0624BFF8" w:rsidR="0066746A" w:rsidRPr="0066746A" w:rsidRDefault="0066746A" w:rsidP="0066746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</w:rPr>
      </w:pPr>
      <w:r w:rsidRPr="0066746A">
        <w:rPr>
          <w:rFonts w:ascii="Times New Roman" w:hAnsi="Times New Roman" w:cs="Times New Roman"/>
          <w:b/>
          <w:bCs/>
        </w:rPr>
        <w:t xml:space="preserve">Lower bound: 60 - 12 = </w:t>
      </w:r>
      <w:r w:rsidRPr="00AE6906">
        <w:rPr>
          <w:rFonts w:ascii="Times New Roman" w:hAnsi="Times New Roman" w:cs="Times New Roman"/>
          <w:b/>
          <w:bCs/>
        </w:rPr>
        <w:t>48</w:t>
      </w:r>
    </w:p>
    <w:p w14:paraId="35451E09" w14:textId="43962B8A" w:rsidR="0099242F" w:rsidRDefault="0066746A" w:rsidP="0066746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</w:rPr>
      </w:pPr>
      <w:r w:rsidRPr="0066746A">
        <w:rPr>
          <w:rFonts w:ascii="Times New Roman" w:hAnsi="Times New Roman" w:cs="Times New Roman"/>
          <w:b/>
          <w:bCs/>
        </w:rPr>
        <w:t xml:space="preserve">Upper bound: 60 + 60 = </w:t>
      </w:r>
      <w:r w:rsidRPr="00AE6906">
        <w:rPr>
          <w:rFonts w:ascii="Times New Roman" w:hAnsi="Times New Roman" w:cs="Times New Roman"/>
          <w:b/>
          <w:bCs/>
        </w:rPr>
        <w:t>120</w:t>
      </w:r>
    </w:p>
    <w:p w14:paraId="615D2672" w14:textId="77777777" w:rsidR="0066746A" w:rsidRPr="00F24507" w:rsidRDefault="0066746A" w:rsidP="006D0F3C">
      <w:pPr>
        <w:pStyle w:val="ListParagraph"/>
        <w:rPr>
          <w:rFonts w:ascii="Times New Roman" w:hAnsi="Times New Roman" w:cs="Times New Roman"/>
          <w:b/>
          <w:bCs/>
        </w:rPr>
      </w:pPr>
    </w:p>
    <w:p w14:paraId="4353D9F4" w14:textId="4007FA6C" w:rsidR="00015BF6" w:rsidRPr="00F24507" w:rsidRDefault="00015BF6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If we were to give up one unit of resource 2, how would it impact profit? Over what range of RHS values could we rely upon this value?</w:t>
      </w:r>
    </w:p>
    <w:p w14:paraId="377309C5" w14:textId="77777777" w:rsidR="00EF6DB6" w:rsidRPr="00EF6DB6" w:rsidRDefault="00EF6DB6" w:rsidP="00EF6DB6">
      <w:pPr>
        <w:pStyle w:val="ListParagraph"/>
        <w:rPr>
          <w:rFonts w:ascii="Times New Roman" w:hAnsi="Times New Roman" w:cs="Times New Roman"/>
          <w:b/>
          <w:bCs/>
        </w:rPr>
      </w:pPr>
      <w:r w:rsidRPr="00EF6DB6">
        <w:rPr>
          <w:rFonts w:ascii="Times New Roman" w:hAnsi="Times New Roman" w:cs="Times New Roman"/>
          <w:b/>
          <w:bCs/>
        </w:rPr>
        <w:lastRenderedPageBreak/>
        <w:t xml:space="preserve">Giving up one unit </w:t>
      </w:r>
      <w:r w:rsidRPr="000710E3">
        <w:rPr>
          <w:rFonts w:ascii="Times New Roman" w:hAnsi="Times New Roman" w:cs="Times New Roman"/>
          <w:b/>
          <w:bCs/>
        </w:rPr>
        <w:t>reduces</w:t>
      </w:r>
      <w:r w:rsidRPr="00EF6DB6">
        <w:rPr>
          <w:rFonts w:ascii="Times New Roman" w:hAnsi="Times New Roman" w:cs="Times New Roman"/>
          <w:b/>
          <w:bCs/>
        </w:rPr>
        <w:t xml:space="preserve"> profit by $0.63 (since shadow price is 0.63).</w:t>
      </w:r>
    </w:p>
    <w:p w14:paraId="6E955DDA" w14:textId="122F4ECB" w:rsidR="00EF6DB6" w:rsidRPr="00EF6DB6" w:rsidRDefault="00EF6DB6" w:rsidP="00EF6DB6">
      <w:pPr>
        <w:pStyle w:val="ListParagraph"/>
        <w:rPr>
          <w:rFonts w:ascii="Times New Roman" w:hAnsi="Times New Roman" w:cs="Times New Roman"/>
          <w:b/>
          <w:bCs/>
        </w:rPr>
      </w:pPr>
      <w:r w:rsidRPr="00EF6DB6">
        <w:rPr>
          <w:rFonts w:ascii="Times New Roman" w:hAnsi="Times New Roman" w:cs="Times New Roman"/>
          <w:b/>
          <w:bCs/>
        </w:rPr>
        <w:t>Valid RHS range:</w:t>
      </w:r>
    </w:p>
    <w:p w14:paraId="3B805BC5" w14:textId="677F1413" w:rsidR="00EF6DB6" w:rsidRPr="000367E1" w:rsidRDefault="00EF6DB6" w:rsidP="000367E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EF6DB6">
        <w:rPr>
          <w:rFonts w:ascii="Times New Roman" w:hAnsi="Times New Roman" w:cs="Times New Roman"/>
          <w:b/>
          <w:bCs/>
        </w:rPr>
        <w:t xml:space="preserve">Lower bound: 80 - 40 = </w:t>
      </w:r>
      <w:r w:rsidRPr="000710E3">
        <w:rPr>
          <w:rFonts w:ascii="Times New Roman" w:hAnsi="Times New Roman" w:cs="Times New Roman"/>
          <w:b/>
          <w:bCs/>
        </w:rPr>
        <w:t>40</w:t>
      </w:r>
    </w:p>
    <w:p w14:paraId="4576769F" w14:textId="464D7766" w:rsidR="00E77BE6" w:rsidRDefault="00EF6DB6" w:rsidP="00EF6DB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EF6DB6">
        <w:rPr>
          <w:rFonts w:ascii="Times New Roman" w:hAnsi="Times New Roman" w:cs="Times New Roman"/>
          <w:b/>
          <w:bCs/>
        </w:rPr>
        <w:t xml:space="preserve">Upper bound: 80 + 8 = </w:t>
      </w:r>
      <w:r w:rsidRPr="000710E3">
        <w:rPr>
          <w:rFonts w:ascii="Times New Roman" w:hAnsi="Times New Roman" w:cs="Times New Roman"/>
          <w:b/>
          <w:bCs/>
        </w:rPr>
        <w:t>88</w:t>
      </w:r>
    </w:p>
    <w:p w14:paraId="4B6DB923" w14:textId="77777777" w:rsidR="00774C7E" w:rsidRPr="00F24507" w:rsidRDefault="00774C7E" w:rsidP="00E77BE6">
      <w:pPr>
        <w:pStyle w:val="ListParagraph"/>
        <w:rPr>
          <w:rFonts w:ascii="Times New Roman" w:hAnsi="Times New Roman" w:cs="Times New Roman"/>
        </w:rPr>
      </w:pPr>
    </w:p>
    <w:p w14:paraId="02DD2FE6" w14:textId="457C1D22" w:rsidR="00875C01" w:rsidRDefault="00875C01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If we were to increase the profit for product X by $4, how would the solution change? What would be the new solution values and the new profit?</w:t>
      </w:r>
    </w:p>
    <w:p w14:paraId="07C7923C" w14:textId="5B73972A" w:rsidR="00693944" w:rsidRPr="00693944" w:rsidRDefault="00693944" w:rsidP="00693944">
      <w:pPr>
        <w:pStyle w:val="ListParagraph"/>
        <w:rPr>
          <w:rFonts w:ascii="Times New Roman" w:hAnsi="Times New Roman" w:cs="Times New Roman"/>
          <w:b/>
          <w:bCs/>
        </w:rPr>
      </w:pPr>
      <w:r w:rsidRPr="00693944">
        <w:rPr>
          <w:rFonts w:ascii="Times New Roman" w:hAnsi="Times New Roman" w:cs="Times New Roman"/>
          <w:b/>
          <w:bCs/>
        </w:rPr>
        <w:t>If the profit for product X goes from $5 to $9, it still falls within the allowable range.</w:t>
      </w:r>
    </w:p>
    <w:p w14:paraId="10AD4C05" w14:textId="77777777" w:rsidR="0072345F" w:rsidRPr="0072345F" w:rsidRDefault="0072345F" w:rsidP="0072345F">
      <w:pPr>
        <w:pStyle w:val="ListParagraph"/>
        <w:rPr>
          <w:rFonts w:ascii="Times New Roman" w:hAnsi="Times New Roman" w:cs="Times New Roman"/>
          <w:b/>
          <w:bCs/>
        </w:rPr>
      </w:pPr>
      <w:r w:rsidRPr="0072345F">
        <w:rPr>
          <w:rFonts w:ascii="Times New Roman" w:hAnsi="Times New Roman" w:cs="Times New Roman"/>
          <w:b/>
          <w:bCs/>
        </w:rPr>
        <w:t>New coefficient for X = 5 + 4 = 9</w:t>
      </w:r>
    </w:p>
    <w:p w14:paraId="634A11EA" w14:textId="77777777" w:rsidR="0072345F" w:rsidRPr="0072345F" w:rsidRDefault="0072345F" w:rsidP="0072345F">
      <w:pPr>
        <w:pStyle w:val="ListParagraph"/>
        <w:rPr>
          <w:rFonts w:ascii="Times New Roman" w:hAnsi="Times New Roman" w:cs="Times New Roman"/>
          <w:b/>
          <w:bCs/>
        </w:rPr>
      </w:pPr>
      <w:r w:rsidRPr="0072345F">
        <w:rPr>
          <w:rFonts w:ascii="Times New Roman" w:hAnsi="Times New Roman" w:cs="Times New Roman"/>
          <w:b/>
          <w:bCs/>
        </w:rPr>
        <w:t xml:space="preserve">Since 9 is within the allowable range (3.33 to 10), </w:t>
      </w:r>
      <w:r w:rsidRPr="00693944">
        <w:rPr>
          <w:rFonts w:ascii="Times New Roman" w:hAnsi="Times New Roman" w:cs="Times New Roman"/>
          <w:b/>
          <w:bCs/>
        </w:rPr>
        <w:t>the optimal solution will not change.</w:t>
      </w:r>
    </w:p>
    <w:p w14:paraId="6BDA67EE" w14:textId="3556484E" w:rsidR="0072345F" w:rsidRPr="0072345F" w:rsidRDefault="0072345F" w:rsidP="0072345F">
      <w:pPr>
        <w:pStyle w:val="ListParagraph"/>
        <w:rPr>
          <w:rFonts w:ascii="Times New Roman" w:hAnsi="Times New Roman" w:cs="Times New Roman"/>
          <w:b/>
          <w:bCs/>
        </w:rPr>
      </w:pPr>
      <w:r w:rsidRPr="0072345F">
        <w:rPr>
          <w:rFonts w:ascii="Times New Roman" w:hAnsi="Times New Roman" w:cs="Times New Roman"/>
          <w:b/>
          <w:bCs/>
        </w:rPr>
        <w:t>So:</w:t>
      </w:r>
    </w:p>
    <w:p w14:paraId="7ACF69EA" w14:textId="59573B8A" w:rsidR="0072345F" w:rsidRPr="0072345F" w:rsidRDefault="0072345F" w:rsidP="0072345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 w:rsidRPr="0072345F">
        <w:rPr>
          <w:rFonts w:ascii="Times New Roman" w:hAnsi="Times New Roman" w:cs="Times New Roman"/>
          <w:b/>
          <w:bCs/>
        </w:rPr>
        <w:t>Solution: X = 15, Y = 10</w:t>
      </w:r>
    </w:p>
    <w:p w14:paraId="3BB97664" w14:textId="021F370A" w:rsidR="00EF6DB6" w:rsidRPr="0072345F" w:rsidRDefault="0072345F" w:rsidP="0072345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 w:rsidRPr="0072345F">
        <w:rPr>
          <w:rFonts w:ascii="Times New Roman" w:hAnsi="Times New Roman" w:cs="Times New Roman"/>
          <w:b/>
          <w:bCs/>
        </w:rPr>
        <w:t xml:space="preserve">New Profit: 9(15) + 5(10) = 135 + 50 = </w:t>
      </w:r>
      <w:r w:rsidRPr="00693944">
        <w:rPr>
          <w:rFonts w:ascii="Times New Roman" w:hAnsi="Times New Roman" w:cs="Times New Roman"/>
          <w:b/>
          <w:bCs/>
        </w:rPr>
        <w:t>$185</w:t>
      </w:r>
    </w:p>
    <w:p w14:paraId="6F1779A8" w14:textId="77777777" w:rsidR="00EF6DB6" w:rsidRPr="00EF6DB6" w:rsidRDefault="00EF6DB6" w:rsidP="00EF6DB6">
      <w:pPr>
        <w:pStyle w:val="ListParagraph"/>
        <w:rPr>
          <w:rFonts w:ascii="Times New Roman" w:hAnsi="Times New Roman" w:cs="Times New Roman"/>
        </w:rPr>
      </w:pPr>
    </w:p>
    <w:p w14:paraId="7A833E41" w14:textId="54FFA987" w:rsidR="00875C01" w:rsidRPr="00F24507" w:rsidRDefault="00875C01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If we were to decrease the profit for product Y by $2, how would the solution change? What would be the new solution values and the new profit?</w:t>
      </w:r>
    </w:p>
    <w:p w14:paraId="0E6CE5E4" w14:textId="77777777" w:rsidR="0088152A" w:rsidRPr="0088152A" w:rsidRDefault="0088152A" w:rsidP="0088152A">
      <w:pPr>
        <w:pStyle w:val="ListParagraph"/>
        <w:rPr>
          <w:rFonts w:ascii="Times New Roman" w:hAnsi="Times New Roman" w:cs="Times New Roman"/>
          <w:b/>
          <w:bCs/>
        </w:rPr>
      </w:pPr>
      <w:r w:rsidRPr="0088152A">
        <w:rPr>
          <w:rFonts w:ascii="Times New Roman" w:hAnsi="Times New Roman" w:cs="Times New Roman"/>
          <w:b/>
          <w:bCs/>
        </w:rPr>
        <w:t>New coefficient for Y = 5 - 2 = 3</w:t>
      </w:r>
    </w:p>
    <w:p w14:paraId="02BC27CF" w14:textId="77777777" w:rsidR="0088152A" w:rsidRPr="0088152A" w:rsidRDefault="0088152A" w:rsidP="0088152A">
      <w:pPr>
        <w:pStyle w:val="ListParagraph"/>
        <w:rPr>
          <w:rFonts w:ascii="Times New Roman" w:hAnsi="Times New Roman" w:cs="Times New Roman"/>
          <w:b/>
          <w:bCs/>
        </w:rPr>
      </w:pPr>
      <w:r w:rsidRPr="0088152A">
        <w:rPr>
          <w:rFonts w:ascii="Times New Roman" w:hAnsi="Times New Roman" w:cs="Times New Roman"/>
          <w:b/>
          <w:bCs/>
        </w:rPr>
        <w:t xml:space="preserve">Since 3 is within the allowable range (2.5 to 7.5), the </w:t>
      </w:r>
      <w:r w:rsidRPr="00693944">
        <w:rPr>
          <w:rFonts w:ascii="Times New Roman" w:hAnsi="Times New Roman" w:cs="Times New Roman"/>
          <w:b/>
          <w:bCs/>
        </w:rPr>
        <w:t>solution will not change.</w:t>
      </w:r>
    </w:p>
    <w:p w14:paraId="1FEC695E" w14:textId="10592327" w:rsidR="0088152A" w:rsidRPr="0088152A" w:rsidRDefault="0088152A" w:rsidP="0088152A">
      <w:pPr>
        <w:pStyle w:val="ListParagraph"/>
        <w:rPr>
          <w:rFonts w:ascii="Times New Roman" w:hAnsi="Times New Roman" w:cs="Times New Roman"/>
          <w:b/>
          <w:bCs/>
        </w:rPr>
      </w:pPr>
      <w:r w:rsidRPr="0088152A">
        <w:rPr>
          <w:rFonts w:ascii="Times New Roman" w:hAnsi="Times New Roman" w:cs="Times New Roman"/>
          <w:b/>
          <w:bCs/>
        </w:rPr>
        <w:t>So:</w:t>
      </w:r>
    </w:p>
    <w:p w14:paraId="61AA655C" w14:textId="0235F214" w:rsidR="0088152A" w:rsidRPr="0088152A" w:rsidRDefault="0088152A" w:rsidP="0088152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88152A">
        <w:rPr>
          <w:rFonts w:ascii="Times New Roman" w:hAnsi="Times New Roman" w:cs="Times New Roman"/>
          <w:b/>
          <w:bCs/>
        </w:rPr>
        <w:t>Solution: X = 15, Y = 10</w:t>
      </w:r>
    </w:p>
    <w:p w14:paraId="794ABEE9" w14:textId="60FF69C3" w:rsidR="0088152A" w:rsidRPr="0088152A" w:rsidRDefault="0088152A" w:rsidP="0088152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88152A">
        <w:rPr>
          <w:rFonts w:ascii="Times New Roman" w:hAnsi="Times New Roman" w:cs="Times New Roman"/>
          <w:b/>
          <w:bCs/>
        </w:rPr>
        <w:t xml:space="preserve">New Profit: 5(15) + 3(10) = 75 + 30 = </w:t>
      </w:r>
      <w:r w:rsidRPr="00693944">
        <w:rPr>
          <w:rFonts w:ascii="Times New Roman" w:hAnsi="Times New Roman" w:cs="Times New Roman"/>
          <w:b/>
          <w:bCs/>
        </w:rPr>
        <w:t>$105</w:t>
      </w:r>
    </w:p>
    <w:p w14:paraId="79217921" w14:textId="77777777" w:rsidR="0088152A" w:rsidRPr="0088152A" w:rsidRDefault="0088152A" w:rsidP="0088152A">
      <w:pPr>
        <w:pStyle w:val="ListParagraph"/>
        <w:rPr>
          <w:rFonts w:ascii="Times New Roman" w:hAnsi="Times New Roman" w:cs="Times New Roman"/>
        </w:rPr>
      </w:pPr>
    </w:p>
    <w:p w14:paraId="17F82A32" w14:textId="1EB0A230" w:rsidR="00875C01" w:rsidRPr="00F24507" w:rsidRDefault="00875C01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Suppose that two units of resource 3 were found to be unusable, how would the solution change?</w:t>
      </w:r>
    </w:p>
    <w:p w14:paraId="652CBA2B" w14:textId="77777777" w:rsidR="006E5464" w:rsidRPr="006E5464" w:rsidRDefault="006E5464" w:rsidP="006E5464">
      <w:pPr>
        <w:pStyle w:val="ListParagraph"/>
        <w:rPr>
          <w:rFonts w:ascii="Times New Roman" w:hAnsi="Times New Roman" w:cs="Times New Roman"/>
          <w:b/>
          <w:bCs/>
        </w:rPr>
      </w:pPr>
      <w:r w:rsidRPr="006E5464">
        <w:rPr>
          <w:rFonts w:ascii="Times New Roman" w:hAnsi="Times New Roman" w:cs="Times New Roman"/>
          <w:b/>
          <w:bCs/>
        </w:rPr>
        <w:t>New RHS = 18 - 2 = 16</w:t>
      </w:r>
    </w:p>
    <w:p w14:paraId="6BEAD2BA" w14:textId="7FEEFDD3" w:rsidR="00B41B98" w:rsidRDefault="006E5464" w:rsidP="006E5464">
      <w:pPr>
        <w:pStyle w:val="ListParagraph"/>
        <w:rPr>
          <w:rFonts w:ascii="Times New Roman" w:hAnsi="Times New Roman" w:cs="Times New Roman"/>
          <w:b/>
          <w:bCs/>
        </w:rPr>
      </w:pPr>
      <w:r w:rsidRPr="006E5464">
        <w:rPr>
          <w:rFonts w:ascii="Times New Roman" w:hAnsi="Times New Roman" w:cs="Times New Roman"/>
          <w:b/>
          <w:bCs/>
        </w:rPr>
        <w:t xml:space="preserve">This is within the allowable decrease (up to 3 units), so the </w:t>
      </w:r>
      <w:r w:rsidRPr="00693944">
        <w:rPr>
          <w:rFonts w:ascii="Times New Roman" w:hAnsi="Times New Roman" w:cs="Times New Roman"/>
          <w:b/>
          <w:bCs/>
        </w:rPr>
        <w:t>solution remains the same</w:t>
      </w:r>
      <w:r w:rsidRPr="006E5464">
        <w:rPr>
          <w:rFonts w:ascii="Times New Roman" w:hAnsi="Times New Roman" w:cs="Times New Roman"/>
          <w:b/>
          <w:bCs/>
        </w:rPr>
        <w:t xml:space="preserve"> and profit stays </w:t>
      </w:r>
      <w:r w:rsidRPr="00693944">
        <w:rPr>
          <w:rFonts w:ascii="Times New Roman" w:hAnsi="Times New Roman" w:cs="Times New Roman"/>
          <w:b/>
          <w:bCs/>
        </w:rPr>
        <w:t>at $125.</w:t>
      </w:r>
    </w:p>
    <w:p w14:paraId="782AAB49" w14:textId="77777777" w:rsidR="00B02FF4" w:rsidRPr="00F24507" w:rsidRDefault="00B02FF4" w:rsidP="008F6637">
      <w:pPr>
        <w:pStyle w:val="ListParagraph"/>
        <w:rPr>
          <w:rFonts w:ascii="Times New Roman" w:hAnsi="Times New Roman" w:cs="Times New Roman"/>
          <w:b/>
          <w:bCs/>
        </w:rPr>
      </w:pPr>
    </w:p>
    <w:p w14:paraId="26777DD5" w14:textId="67938A7E" w:rsidR="00875C01" w:rsidRPr="00F24507" w:rsidRDefault="00875C01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If we were able to obtain five more units of resource 3, would you be interested in the deal? Why or why not?</w:t>
      </w:r>
    </w:p>
    <w:p w14:paraId="70FF8DFC" w14:textId="77777777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>New RHS = 18 + 5 = 23</w:t>
      </w:r>
    </w:p>
    <w:p w14:paraId="16F6FABB" w14:textId="77777777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 xml:space="preserve">This is valid (allowable increase is infinite), but </w:t>
      </w:r>
      <w:r w:rsidRPr="00693944">
        <w:rPr>
          <w:rFonts w:ascii="Times New Roman" w:hAnsi="Times New Roman" w:cs="Times New Roman"/>
          <w:b/>
          <w:bCs/>
        </w:rPr>
        <w:t>the shadow price is 0</w:t>
      </w:r>
      <w:r w:rsidRPr="005A6BAB">
        <w:rPr>
          <w:rFonts w:ascii="Times New Roman" w:hAnsi="Times New Roman" w:cs="Times New Roman"/>
          <w:b/>
          <w:bCs/>
        </w:rPr>
        <w:t>, meaning extra units don’t improve profit.</w:t>
      </w:r>
    </w:p>
    <w:p w14:paraId="56C7B9C4" w14:textId="1BFD86EB" w:rsidR="00F05581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 xml:space="preserve">So, </w:t>
      </w:r>
      <w:r w:rsidRPr="00693944">
        <w:rPr>
          <w:rFonts w:ascii="Times New Roman" w:hAnsi="Times New Roman" w:cs="Times New Roman"/>
          <w:b/>
          <w:bCs/>
        </w:rPr>
        <w:t>no</w:t>
      </w:r>
      <w:r w:rsidRPr="005A6BAB">
        <w:rPr>
          <w:rFonts w:ascii="Times New Roman" w:hAnsi="Times New Roman" w:cs="Times New Roman"/>
          <w:b/>
          <w:bCs/>
        </w:rPr>
        <w:t>, it’s not worth it.</w:t>
      </w:r>
    </w:p>
    <w:p w14:paraId="7827AF49" w14:textId="77777777" w:rsidR="005A6BAB" w:rsidRPr="00F24507" w:rsidRDefault="005A6BAB" w:rsidP="008F6637">
      <w:pPr>
        <w:pStyle w:val="ListParagraph"/>
        <w:rPr>
          <w:rFonts w:ascii="Times New Roman" w:hAnsi="Times New Roman" w:cs="Times New Roman"/>
          <w:b/>
          <w:bCs/>
        </w:rPr>
      </w:pPr>
    </w:p>
    <w:p w14:paraId="51231AA9" w14:textId="67EACE0D" w:rsidR="00875C01" w:rsidRPr="00F24507" w:rsidRDefault="00875C01" w:rsidP="009C54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 xml:space="preserve">If the profit for product X was increased to $7 while at the same time the profit for product Y was reduced to $4, what </w:t>
      </w:r>
      <w:proofErr w:type="gramStart"/>
      <w:r w:rsidRPr="00F24507">
        <w:rPr>
          <w:rFonts w:ascii="Times New Roman" w:hAnsi="Times New Roman" w:cs="Times New Roman"/>
        </w:rPr>
        <w:t>would be</w:t>
      </w:r>
      <w:proofErr w:type="gramEnd"/>
      <w:r w:rsidRPr="00F24507">
        <w:rPr>
          <w:rFonts w:ascii="Times New Roman" w:hAnsi="Times New Roman" w:cs="Times New Roman"/>
        </w:rPr>
        <w:t xml:space="preserve"> the new solution values and the new profit?</w:t>
      </w:r>
    </w:p>
    <w:p w14:paraId="4269F0F7" w14:textId="7F4EEF23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>New coefficients: X = 7, Y = 4</w:t>
      </w:r>
    </w:p>
    <w:p w14:paraId="754E10DD" w14:textId="77777777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 xml:space="preserve">Both values are within their respective allowable ranges </w:t>
      </w:r>
      <w:r w:rsidRPr="00693944">
        <w:rPr>
          <w:rFonts w:ascii="Times New Roman" w:hAnsi="Times New Roman" w:cs="Times New Roman"/>
          <w:b/>
          <w:bCs/>
        </w:rPr>
        <w:t>(X: 3.33–10, Y: 2.5–7.5)</w:t>
      </w:r>
    </w:p>
    <w:p w14:paraId="4EE9E605" w14:textId="77777777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 xml:space="preserve">So, </w:t>
      </w:r>
      <w:proofErr w:type="gramStart"/>
      <w:r w:rsidRPr="005A6BAB">
        <w:rPr>
          <w:rFonts w:ascii="Times New Roman" w:hAnsi="Times New Roman" w:cs="Times New Roman"/>
          <w:b/>
          <w:bCs/>
        </w:rPr>
        <w:t>solution</w:t>
      </w:r>
      <w:proofErr w:type="gramEnd"/>
      <w:r w:rsidRPr="005A6BAB">
        <w:rPr>
          <w:rFonts w:ascii="Times New Roman" w:hAnsi="Times New Roman" w:cs="Times New Roman"/>
          <w:b/>
          <w:bCs/>
        </w:rPr>
        <w:t xml:space="preserve"> doesn’t change, only profit changes:</w:t>
      </w:r>
    </w:p>
    <w:p w14:paraId="2597841E" w14:textId="7E2A31D8" w:rsidR="005A6BAB" w:rsidRPr="005A6BAB" w:rsidRDefault="005A6BAB" w:rsidP="005A6BAB">
      <w:pPr>
        <w:pStyle w:val="ListParagraph"/>
        <w:rPr>
          <w:rFonts w:ascii="Times New Roman" w:hAnsi="Times New Roman" w:cs="Times New Roman"/>
          <w:b/>
          <w:bCs/>
        </w:rPr>
      </w:pPr>
      <w:r w:rsidRPr="005A6BAB">
        <w:rPr>
          <w:rFonts w:ascii="Times New Roman" w:hAnsi="Times New Roman" w:cs="Times New Roman"/>
          <w:b/>
          <w:bCs/>
        </w:rPr>
        <w:t xml:space="preserve">New Profit = 7(15) + 4(10) = 105 + 40 = </w:t>
      </w:r>
      <w:r w:rsidRPr="00693944">
        <w:rPr>
          <w:rFonts w:ascii="Times New Roman" w:hAnsi="Times New Roman" w:cs="Times New Roman"/>
          <w:b/>
          <w:bCs/>
        </w:rPr>
        <w:t>$145</w:t>
      </w:r>
    </w:p>
    <w:p w14:paraId="71A330ED" w14:textId="77777777" w:rsidR="005A6BAB" w:rsidRPr="005A6BAB" w:rsidRDefault="005A6BAB" w:rsidP="005A6BAB">
      <w:pPr>
        <w:pStyle w:val="ListParagraph"/>
        <w:rPr>
          <w:rFonts w:ascii="Times New Roman" w:hAnsi="Times New Roman" w:cs="Times New Roman"/>
        </w:rPr>
      </w:pPr>
    </w:p>
    <w:p w14:paraId="1D8CC180" w14:textId="045B9ECD" w:rsidR="00921ACD" w:rsidRPr="00921ACD" w:rsidRDefault="00875C01" w:rsidP="00921A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4507">
        <w:rPr>
          <w:rFonts w:ascii="Times New Roman" w:hAnsi="Times New Roman" w:cs="Times New Roman"/>
        </w:rPr>
        <w:t>Suppose you were to be offered 50 units of resource 1 at a premium of $1 each over the existing cost price for that resource. Would you purchase this? If so</w:t>
      </w:r>
      <w:proofErr w:type="gramStart"/>
      <w:r w:rsidRPr="00F24507">
        <w:rPr>
          <w:rFonts w:ascii="Times New Roman" w:hAnsi="Times New Roman" w:cs="Times New Roman"/>
        </w:rPr>
        <w:t>, by</w:t>
      </w:r>
      <w:proofErr w:type="gramEnd"/>
      <w:r w:rsidRPr="00F24507">
        <w:rPr>
          <w:rFonts w:ascii="Times New Roman" w:hAnsi="Times New Roman" w:cs="Times New Roman"/>
        </w:rPr>
        <w:t xml:space="preserve"> how much </w:t>
      </w:r>
      <w:proofErr w:type="gramStart"/>
      <w:r w:rsidRPr="00F24507">
        <w:rPr>
          <w:rFonts w:ascii="Times New Roman" w:hAnsi="Times New Roman" w:cs="Times New Roman"/>
        </w:rPr>
        <w:t>would</w:t>
      </w:r>
      <w:proofErr w:type="gramEnd"/>
      <w:r w:rsidRPr="00F24507">
        <w:rPr>
          <w:rFonts w:ascii="Times New Roman" w:hAnsi="Times New Roman" w:cs="Times New Roman"/>
        </w:rPr>
        <w:t xml:space="preserve"> your profit increase?</w:t>
      </w:r>
    </w:p>
    <w:p w14:paraId="52C0F986" w14:textId="51EC6CD2" w:rsidR="009977BF" w:rsidRPr="009977BF" w:rsidRDefault="009977BF" w:rsidP="009977B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</w:rPr>
      </w:pPr>
      <w:r w:rsidRPr="009977BF">
        <w:rPr>
          <w:rFonts w:ascii="Times New Roman" w:hAnsi="Times New Roman" w:cs="Times New Roman"/>
          <w:b/>
          <w:bCs/>
        </w:rPr>
        <w:t>Shadow price = $1.25</w:t>
      </w:r>
    </w:p>
    <w:p w14:paraId="1245112C" w14:textId="2A945BBC" w:rsidR="009977BF" w:rsidRPr="009977BF" w:rsidRDefault="009977BF" w:rsidP="009977B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</w:rPr>
      </w:pPr>
      <w:r w:rsidRPr="009977BF">
        <w:rPr>
          <w:rFonts w:ascii="Times New Roman" w:hAnsi="Times New Roman" w:cs="Times New Roman"/>
          <w:b/>
          <w:bCs/>
        </w:rPr>
        <w:t>Profit increase = 1.25 × 50 = $62.50</w:t>
      </w:r>
    </w:p>
    <w:p w14:paraId="7EB07E60" w14:textId="77777777" w:rsidR="009977BF" w:rsidRPr="009977BF" w:rsidRDefault="009977BF" w:rsidP="009977B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</w:rPr>
      </w:pPr>
      <w:r w:rsidRPr="009977BF">
        <w:rPr>
          <w:rFonts w:ascii="Times New Roman" w:hAnsi="Times New Roman" w:cs="Times New Roman"/>
          <w:b/>
          <w:bCs/>
        </w:rPr>
        <w:t>Cost = 50 × $1 = $50</w:t>
      </w:r>
    </w:p>
    <w:p w14:paraId="35E5D973" w14:textId="53ED2E52" w:rsidR="008E1016" w:rsidRPr="00F24507" w:rsidRDefault="009977BF" w:rsidP="00110B45">
      <w:pPr>
        <w:pStyle w:val="ListParagraph"/>
        <w:ind w:firstLine="720"/>
        <w:rPr>
          <w:rFonts w:ascii="Times New Roman" w:hAnsi="Times New Roman" w:cs="Times New Roman"/>
          <w:b/>
          <w:bCs/>
        </w:rPr>
      </w:pPr>
      <w:r w:rsidRPr="009977BF">
        <w:rPr>
          <w:rFonts w:ascii="Times New Roman" w:hAnsi="Times New Roman" w:cs="Times New Roman"/>
          <w:b/>
          <w:bCs/>
        </w:rPr>
        <w:lastRenderedPageBreak/>
        <w:t xml:space="preserve">Net </w:t>
      </w:r>
      <w:proofErr w:type="gramStart"/>
      <w:r w:rsidRPr="009977BF">
        <w:rPr>
          <w:rFonts w:ascii="Times New Roman" w:hAnsi="Times New Roman" w:cs="Times New Roman"/>
          <w:b/>
          <w:bCs/>
        </w:rPr>
        <w:t>benefit</w:t>
      </w:r>
      <w:proofErr w:type="gramEnd"/>
      <w:r w:rsidRPr="009977BF">
        <w:rPr>
          <w:rFonts w:ascii="Times New Roman" w:hAnsi="Times New Roman" w:cs="Times New Roman"/>
          <w:b/>
          <w:bCs/>
        </w:rPr>
        <w:t xml:space="preserve"> = 62.50 - 50 = </w:t>
      </w:r>
      <w:r w:rsidRPr="00693944">
        <w:rPr>
          <w:rFonts w:ascii="Times New Roman" w:hAnsi="Times New Roman" w:cs="Times New Roman"/>
          <w:b/>
          <w:bCs/>
        </w:rPr>
        <w:t>$12.50</w:t>
      </w:r>
      <w:r w:rsidRPr="009977BF">
        <w:rPr>
          <w:rFonts w:ascii="Times New Roman" w:hAnsi="Times New Roman" w:cs="Times New Roman"/>
          <w:b/>
          <w:bCs/>
        </w:rPr>
        <w:t>, so yes, it would be profitable to buy them.</w:t>
      </w:r>
    </w:p>
    <w:sectPr w:rsidR="008E1016" w:rsidRPr="00F2450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D01DE4" w14:textId="77777777" w:rsidR="00575F6C" w:rsidRDefault="00575F6C" w:rsidP="00E14117">
      <w:pPr>
        <w:spacing w:after="0" w:line="240" w:lineRule="auto"/>
      </w:pPr>
      <w:r>
        <w:separator/>
      </w:r>
    </w:p>
  </w:endnote>
  <w:endnote w:type="continuationSeparator" w:id="0">
    <w:p w14:paraId="55BC0719" w14:textId="77777777" w:rsidR="00575F6C" w:rsidRDefault="00575F6C" w:rsidP="00E141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F837DD" w14:textId="77777777" w:rsidR="00575F6C" w:rsidRDefault="00575F6C" w:rsidP="00E14117">
      <w:pPr>
        <w:spacing w:after="0" w:line="240" w:lineRule="auto"/>
      </w:pPr>
      <w:r>
        <w:separator/>
      </w:r>
    </w:p>
  </w:footnote>
  <w:footnote w:type="continuationSeparator" w:id="0">
    <w:p w14:paraId="0237C02A" w14:textId="77777777" w:rsidR="00575F6C" w:rsidRDefault="00575F6C" w:rsidP="00E141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04F83B" w14:textId="0FCB5545" w:rsidR="00E14117" w:rsidRDefault="00187008">
    <w:pPr>
      <w:pStyle w:val="Header"/>
    </w:pPr>
    <w:r>
      <w:t>Bernise Martinez</w:t>
    </w:r>
    <w:r>
      <w:ptab w:relativeTo="margin" w:alignment="center" w:leader="none"/>
    </w:r>
    <w:r>
      <w:ptab w:relativeTo="margin" w:alignment="right" w:leader="none"/>
    </w:r>
    <w:r w:rsidR="00EE5DDA">
      <w:t>QUMT</w:t>
    </w:r>
    <w:r>
      <w:t xml:space="preserve"> 63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C1858"/>
    <w:multiLevelType w:val="hybridMultilevel"/>
    <w:tmpl w:val="3230CB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533680"/>
    <w:multiLevelType w:val="hybridMultilevel"/>
    <w:tmpl w:val="41724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1CE9"/>
    <w:multiLevelType w:val="hybridMultilevel"/>
    <w:tmpl w:val="7B863F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6C63FB"/>
    <w:multiLevelType w:val="hybridMultilevel"/>
    <w:tmpl w:val="DCDC6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8D86BCF"/>
    <w:multiLevelType w:val="hybridMultilevel"/>
    <w:tmpl w:val="5F84B9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2545804"/>
    <w:multiLevelType w:val="hybridMultilevel"/>
    <w:tmpl w:val="A42CA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34C030A"/>
    <w:multiLevelType w:val="hybridMultilevel"/>
    <w:tmpl w:val="9FA4F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F731D"/>
    <w:multiLevelType w:val="hybridMultilevel"/>
    <w:tmpl w:val="EDC643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68D195E"/>
    <w:multiLevelType w:val="hybridMultilevel"/>
    <w:tmpl w:val="A5508E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DB4DDB"/>
    <w:multiLevelType w:val="hybridMultilevel"/>
    <w:tmpl w:val="25D266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57717"/>
    <w:multiLevelType w:val="hybridMultilevel"/>
    <w:tmpl w:val="3FBEF0F6"/>
    <w:lvl w:ilvl="0" w:tplc="5B9A7F2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91383">
    <w:abstractNumId w:val="9"/>
  </w:num>
  <w:num w:numId="2" w16cid:durableId="1693726407">
    <w:abstractNumId w:val="10"/>
  </w:num>
  <w:num w:numId="3" w16cid:durableId="1360736461">
    <w:abstractNumId w:val="6"/>
  </w:num>
  <w:num w:numId="4" w16cid:durableId="141580597">
    <w:abstractNumId w:val="1"/>
  </w:num>
  <w:num w:numId="5" w16cid:durableId="601109472">
    <w:abstractNumId w:val="7"/>
  </w:num>
  <w:num w:numId="6" w16cid:durableId="1795323619">
    <w:abstractNumId w:val="5"/>
  </w:num>
  <w:num w:numId="7" w16cid:durableId="51854166">
    <w:abstractNumId w:val="0"/>
  </w:num>
  <w:num w:numId="8" w16cid:durableId="299654110">
    <w:abstractNumId w:val="3"/>
  </w:num>
  <w:num w:numId="9" w16cid:durableId="1019772624">
    <w:abstractNumId w:val="8"/>
  </w:num>
  <w:num w:numId="10" w16cid:durableId="1894390655">
    <w:abstractNumId w:val="2"/>
  </w:num>
  <w:num w:numId="11" w16cid:durableId="15771309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sTQzNTAwNQFyLJR0lIJTi4sz8/NACgxrATobe4YsAAAA"/>
  </w:docVars>
  <w:rsids>
    <w:rsidRoot w:val="002C2D1B"/>
    <w:rsid w:val="00015BF6"/>
    <w:rsid w:val="0003607D"/>
    <w:rsid w:val="000367E1"/>
    <w:rsid w:val="0006057D"/>
    <w:rsid w:val="00064A92"/>
    <w:rsid w:val="000710E3"/>
    <w:rsid w:val="000C4C72"/>
    <w:rsid w:val="000C731C"/>
    <w:rsid w:val="000E365E"/>
    <w:rsid w:val="000E4FC7"/>
    <w:rsid w:val="00110B45"/>
    <w:rsid w:val="00187008"/>
    <w:rsid w:val="001B578D"/>
    <w:rsid w:val="001D2B1E"/>
    <w:rsid w:val="002B312F"/>
    <w:rsid w:val="002C2D1B"/>
    <w:rsid w:val="003522EB"/>
    <w:rsid w:val="003665F9"/>
    <w:rsid w:val="003B75D0"/>
    <w:rsid w:val="0041356F"/>
    <w:rsid w:val="00473F09"/>
    <w:rsid w:val="005436C7"/>
    <w:rsid w:val="0056619E"/>
    <w:rsid w:val="00575F6C"/>
    <w:rsid w:val="0058795A"/>
    <w:rsid w:val="005A004A"/>
    <w:rsid w:val="005A6BAB"/>
    <w:rsid w:val="005E3976"/>
    <w:rsid w:val="005E5775"/>
    <w:rsid w:val="006219A9"/>
    <w:rsid w:val="0066746A"/>
    <w:rsid w:val="00693944"/>
    <w:rsid w:val="006B444D"/>
    <w:rsid w:val="006D0F3C"/>
    <w:rsid w:val="006E5464"/>
    <w:rsid w:val="00702579"/>
    <w:rsid w:val="0072345F"/>
    <w:rsid w:val="00774C7E"/>
    <w:rsid w:val="00811ACF"/>
    <w:rsid w:val="00875C01"/>
    <w:rsid w:val="0088152A"/>
    <w:rsid w:val="00890ABE"/>
    <w:rsid w:val="008B7F2E"/>
    <w:rsid w:val="008E0657"/>
    <w:rsid w:val="008E1016"/>
    <w:rsid w:val="008F6637"/>
    <w:rsid w:val="00921ACD"/>
    <w:rsid w:val="00934919"/>
    <w:rsid w:val="00945ADD"/>
    <w:rsid w:val="00991C1B"/>
    <w:rsid w:val="0099242F"/>
    <w:rsid w:val="0099550F"/>
    <w:rsid w:val="009977BF"/>
    <w:rsid w:val="009C547A"/>
    <w:rsid w:val="009F05A3"/>
    <w:rsid w:val="009F635D"/>
    <w:rsid w:val="00AE6906"/>
    <w:rsid w:val="00B02FF4"/>
    <w:rsid w:val="00B41B98"/>
    <w:rsid w:val="00BB2C18"/>
    <w:rsid w:val="00BC0CDB"/>
    <w:rsid w:val="00C11328"/>
    <w:rsid w:val="00CA7FBD"/>
    <w:rsid w:val="00CB75D6"/>
    <w:rsid w:val="00D562CF"/>
    <w:rsid w:val="00DF610E"/>
    <w:rsid w:val="00E14117"/>
    <w:rsid w:val="00E17448"/>
    <w:rsid w:val="00E77BE6"/>
    <w:rsid w:val="00EE5DDA"/>
    <w:rsid w:val="00EF6DB6"/>
    <w:rsid w:val="00F05581"/>
    <w:rsid w:val="00F24507"/>
    <w:rsid w:val="00FC58AC"/>
    <w:rsid w:val="00FD7384"/>
    <w:rsid w:val="00FE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DABAB2"/>
  <w15:chartTrackingRefBased/>
  <w15:docId w15:val="{7E59BF5B-4B64-4B14-8E62-A85D184E1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610E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10E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2D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2D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C547A"/>
    <w:pPr>
      <w:ind w:left="720"/>
      <w:contextualSpacing/>
    </w:pPr>
  </w:style>
  <w:style w:type="table" w:styleId="TableGrid">
    <w:name w:val="Table Grid"/>
    <w:basedOn w:val="TableNormal"/>
    <w:uiPriority w:val="39"/>
    <w:rsid w:val="009C54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F610E"/>
  </w:style>
  <w:style w:type="character" w:customStyle="1" w:styleId="Heading2Char">
    <w:name w:val="Heading 2 Char"/>
    <w:basedOn w:val="DefaultParagraphFont"/>
    <w:link w:val="Heading2"/>
    <w:uiPriority w:val="9"/>
    <w:rsid w:val="00DF610E"/>
    <w:rPr>
      <w:b/>
    </w:rPr>
  </w:style>
  <w:style w:type="paragraph" w:styleId="Header">
    <w:name w:val="header"/>
    <w:basedOn w:val="Normal"/>
    <w:link w:val="HeaderChar"/>
    <w:uiPriority w:val="99"/>
    <w:unhideWhenUsed/>
    <w:rsid w:val="00E1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117"/>
  </w:style>
  <w:style w:type="paragraph" w:styleId="Footer">
    <w:name w:val="footer"/>
    <w:basedOn w:val="Normal"/>
    <w:link w:val="FooterChar"/>
    <w:uiPriority w:val="99"/>
    <w:unhideWhenUsed/>
    <w:rsid w:val="00E14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1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tmp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20FD0C2881EA4A90727A064126FC20" ma:contentTypeVersion="15" ma:contentTypeDescription="Create a new document." ma:contentTypeScope="" ma:versionID="ae96ab91c749f024ba18c94e0176e04d">
  <xsd:schema xmlns:xsd="http://www.w3.org/2001/XMLSchema" xmlns:xs="http://www.w3.org/2001/XMLSchema" xmlns:p="http://schemas.microsoft.com/office/2006/metadata/properties" xmlns:ns1="http://schemas.microsoft.com/sharepoint/v3" xmlns:ns3="74abacc2-06e5-4e7c-aecc-4fd68412481c" xmlns:ns4="19eadfd7-bd8e-490f-9f29-05c59f74add2" targetNamespace="http://schemas.microsoft.com/office/2006/metadata/properties" ma:root="true" ma:fieldsID="6f31ec66e165bae90d90234c54eb6b19" ns1:_="" ns3:_="" ns4:_="">
    <xsd:import namespace="http://schemas.microsoft.com/sharepoint/v3"/>
    <xsd:import namespace="74abacc2-06e5-4e7c-aecc-4fd68412481c"/>
    <xsd:import namespace="19eadfd7-bd8e-490f-9f29-05c59f74add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1:_ip_UnifiedCompliancePolicyProperties" minOccurs="0"/>
                <xsd:element ref="ns1:_ip_UnifiedCompliancePolicyUIAction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abacc2-06e5-4e7c-aecc-4fd6841248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eadfd7-bd8e-490f-9f29-05c59f74ad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166406-22EB-4285-B806-20D30C257DB8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197C199-E223-4835-B844-E0B4884A2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4abacc2-06e5-4e7c-aecc-4fd68412481c"/>
    <ds:schemaRef ds:uri="19eadfd7-bd8e-490f-9f29-05c59f74ad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DE2492-1B02-406C-9C16-6964B9261F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</Pages>
  <Words>816</Words>
  <Characters>3408</Characters>
  <Application>Microsoft Office Word</Application>
  <DocSecurity>0</DocSecurity>
  <Lines>151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Bernise Martinez</cp:lastModifiedBy>
  <cp:revision>37</cp:revision>
  <dcterms:created xsi:type="dcterms:W3CDTF">2025-07-11T18:04:00Z</dcterms:created>
  <dcterms:modified xsi:type="dcterms:W3CDTF">2025-07-11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20FD0C2881EA4A90727A064126FC20</vt:lpwstr>
  </property>
  <property fmtid="{D5CDD505-2E9C-101B-9397-08002B2CF9AE}" pid="3" name="GrammarlyDocumentId">
    <vt:lpwstr>65681b2f-e7fd-4b56-8811-dee972297339</vt:lpwstr>
  </property>
</Properties>
</file>